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32D481CC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2536D4">
        <w:rPr>
          <w:rFonts w:ascii="Calibri" w:hAnsi="Calibri" w:cs="Calibri"/>
          <w:b/>
          <w:u w:val="single"/>
        </w:rPr>
        <w:t>AAS – Health Information Management</w:t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5B4E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Learning </w:t>
            </w:r>
            <w:r w:rsidRPr="00EB5109">
              <w:t xml:space="preserve"> Outcomes</w:t>
            </w:r>
          </w:p>
        </w:tc>
      </w:tr>
      <w:tr w:rsidR="00C07A6F" w:rsidRPr="002841D6" w14:paraId="32008DF3" w14:textId="77777777" w:rsidTr="005B4E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254E60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4" w:type="dxa"/>
          </w:tcPr>
          <w:p w14:paraId="7E08C87E" w14:textId="0694FA64" w:rsidR="00C07A6F" w:rsidRPr="002731DA" w:rsidRDefault="0057359E" w:rsidP="0058382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</w:t>
            </w:r>
            <w:r w:rsidRPr="0057359E">
              <w:t>rganize, analyze, and manage health care data to improve health care outcomes, implement standards, and control costs</w:t>
            </w:r>
            <w:r w:rsidR="00844339">
              <w:t>.</w:t>
            </w:r>
          </w:p>
        </w:tc>
      </w:tr>
      <w:tr w:rsidR="00C07A6F" w:rsidRPr="002841D6" w14:paraId="5BD5D83A" w14:textId="77777777" w:rsidTr="005B4E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A5266A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2:</w:t>
            </w:r>
          </w:p>
        </w:tc>
        <w:tc>
          <w:tcPr>
            <w:tcW w:w="6294" w:type="dxa"/>
          </w:tcPr>
          <w:p w14:paraId="2638605F" w14:textId="1EB203E8" w:rsidR="00C07A6F" w:rsidRPr="0057359E" w:rsidRDefault="000E4962" w:rsidP="0058382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curately apply </w:t>
            </w:r>
            <w:r w:rsidR="0057359E" w:rsidRPr="0057359E">
              <w:t xml:space="preserve">and sequence diagnostic and procedural medical codes </w:t>
            </w:r>
            <w:r w:rsidR="00583824">
              <w:t>following</w:t>
            </w:r>
            <w:r w:rsidR="0057359E" w:rsidRPr="0057359E">
              <w:t xml:space="preserve"> official guidelines</w:t>
            </w:r>
            <w:r w:rsidR="00844339">
              <w:t>.</w:t>
            </w:r>
          </w:p>
        </w:tc>
      </w:tr>
      <w:tr w:rsidR="00C07A6F" w:rsidRPr="002841D6" w14:paraId="602969D8" w14:textId="77777777" w:rsidTr="005B4E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5D5205B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3:</w:t>
            </w:r>
          </w:p>
        </w:tc>
        <w:tc>
          <w:tcPr>
            <w:tcW w:w="6294" w:type="dxa"/>
          </w:tcPr>
          <w:p w14:paraId="4C47237E" w14:textId="1D4834A0" w:rsidR="00C07A6F" w:rsidRPr="00844339" w:rsidRDefault="0084433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44339">
              <w:t>Protect health information by controlling access, ensuring information security, and understanding the legal and ethical issues in the use of health data.</w:t>
            </w:r>
          </w:p>
        </w:tc>
      </w:tr>
      <w:tr w:rsidR="00C07A6F" w:rsidRPr="002841D6" w14:paraId="6A0D78F1" w14:textId="77777777" w:rsidTr="005B4E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2FCE71D7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4:</w:t>
            </w:r>
          </w:p>
        </w:tc>
        <w:tc>
          <w:tcPr>
            <w:tcW w:w="6294" w:type="dxa"/>
          </w:tcPr>
          <w:p w14:paraId="1DF20DF0" w14:textId="30B5A851" w:rsidR="00C07A6F" w:rsidRPr="00844339" w:rsidRDefault="00583824" w:rsidP="0058382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83824">
              <w:t xml:space="preserve">Utilize healthcare data to manage a healthcare organization's revenue cycle </w:t>
            </w:r>
            <w:r>
              <w:t>through</w:t>
            </w:r>
            <w:r w:rsidRPr="00583824">
              <w:t xml:space="preserve"> understanding payment methods and systems in all care settings.</w:t>
            </w:r>
          </w:p>
        </w:tc>
      </w:tr>
      <w:tr w:rsidR="00627229" w:rsidRPr="002841D6" w14:paraId="6C8300B6" w14:textId="77777777" w:rsidTr="005B4E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65C9191" w14:textId="3435F6C7" w:rsidR="00627229" w:rsidRPr="00EB5109" w:rsidRDefault="00627229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5</w:t>
            </w:r>
            <w:r w:rsidRPr="00EB5109">
              <w:t>:</w:t>
            </w:r>
          </w:p>
        </w:tc>
        <w:tc>
          <w:tcPr>
            <w:tcW w:w="6294" w:type="dxa"/>
          </w:tcPr>
          <w:p w14:paraId="38493BAC" w14:textId="2B5EF6FF" w:rsidR="00627229" w:rsidRPr="00844339" w:rsidRDefault="00583824" w:rsidP="003155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3824">
              <w:t>Utilize technologies, data management applications, and data visualization applications to manage and report healthcare data.</w:t>
            </w:r>
          </w:p>
        </w:tc>
      </w:tr>
      <w:tr w:rsidR="00627229" w:rsidRPr="002841D6" w14:paraId="5B09DC2E" w14:textId="77777777" w:rsidTr="005B4E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B0028A0" w14:textId="2E390A79" w:rsidR="00627229" w:rsidRPr="00EB5109" w:rsidRDefault="00627229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6</w:t>
            </w:r>
            <w:r w:rsidRPr="00EB5109">
              <w:t>:</w:t>
            </w:r>
          </w:p>
        </w:tc>
        <w:tc>
          <w:tcPr>
            <w:tcW w:w="6294" w:type="dxa"/>
          </w:tcPr>
          <w:p w14:paraId="30237345" w14:textId="2ABBFC21" w:rsidR="00627229" w:rsidRPr="00844339" w:rsidRDefault="0031556F" w:rsidP="001B3B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556F">
              <w:t>Understand and apply knowledge of pathophysiology, pharmacology</w:t>
            </w:r>
            <w:r w:rsidR="001B3B10">
              <w:t xml:space="preserve">, and medical terminology </w:t>
            </w:r>
            <w:r w:rsidRPr="0031556F">
              <w:t>as they relate to health information management.</w:t>
            </w:r>
          </w:p>
        </w:tc>
      </w:tr>
    </w:tbl>
    <w:p w14:paraId="04F27A4F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0DFC84E" w14:textId="1439B571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2D0AFF49" w14:textId="687F51F6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739FE327" w14:textId="02920E20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6CE4841A" w14:textId="541B80F5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342C4BDD" w14:textId="0F0C37A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lastRenderedPageBreak/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>. Please note that a course can be “I”, “P”, 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413534E6" w14:textId="77777777" w:rsidR="003F6FD9" w:rsidRPr="003A0F4A" w:rsidRDefault="003F6FD9" w:rsidP="00C07A6F">
      <w:pPr>
        <w:rPr>
          <w:rFonts w:ascii="Calibri" w:hAnsi="Calibri" w:cs="Calibri"/>
        </w:rPr>
      </w:pPr>
    </w:p>
    <w:p w14:paraId="6BA2A116" w14:textId="77777777" w:rsidR="00B33A0F" w:rsidRDefault="00B33A0F" w:rsidP="00C07A6F">
      <w:pPr>
        <w:jc w:val="center"/>
        <w:rPr>
          <w:rFonts w:ascii="Calibri" w:hAnsi="Calibri" w:cs="Calibri"/>
          <w:b/>
        </w:rPr>
        <w:sectPr w:rsidR="00B33A0F" w:rsidSect="00B33A0F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2652DF" w14:textId="138EE2E2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226724BB" w14:textId="60FF10AF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69F8E80B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97"/>
        <w:gridCol w:w="1350"/>
        <w:gridCol w:w="1350"/>
        <w:gridCol w:w="1350"/>
        <w:gridCol w:w="1350"/>
        <w:gridCol w:w="1350"/>
        <w:gridCol w:w="1350"/>
        <w:gridCol w:w="1350"/>
        <w:gridCol w:w="1350"/>
      </w:tblGrid>
      <w:tr w:rsidR="003F6FD9" w:rsidRPr="00AF59AD" w14:paraId="7791D2CC" w14:textId="0BC5FE3E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CEAE8D8" w14:textId="77777777" w:rsidR="00B33A0F" w:rsidRPr="00EB5109" w:rsidRDefault="00B33A0F" w:rsidP="00FA6A5E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350" w:type="dxa"/>
          </w:tcPr>
          <w:p w14:paraId="2AF36569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350" w:type="dxa"/>
          </w:tcPr>
          <w:p w14:paraId="568636CC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350" w:type="dxa"/>
          </w:tcPr>
          <w:p w14:paraId="75F11F26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350" w:type="dxa"/>
          </w:tcPr>
          <w:p w14:paraId="3E44FC5A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50" w:type="dxa"/>
          </w:tcPr>
          <w:p w14:paraId="45B75814" w14:textId="12D77CA4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25BAE304" w14:textId="685E350C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350" w:type="dxa"/>
          </w:tcPr>
          <w:p w14:paraId="0DA3CB93" w14:textId="52FA4794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FC585F1" w14:textId="06890E6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F6FD9" w:rsidRPr="002841D6" w14:paraId="4748D730" w14:textId="37B0499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050CE9A" w14:textId="19013AA6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1305</w:t>
            </w:r>
          </w:p>
        </w:tc>
        <w:tc>
          <w:tcPr>
            <w:tcW w:w="1350" w:type="dxa"/>
          </w:tcPr>
          <w:p w14:paraId="2712B267" w14:textId="5CCAA2CD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352E5B3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E42B40E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002677D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103F3E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FB1D5A5" w14:textId="0C9D46E1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P</w:t>
            </w:r>
          </w:p>
        </w:tc>
        <w:tc>
          <w:tcPr>
            <w:tcW w:w="1350" w:type="dxa"/>
          </w:tcPr>
          <w:p w14:paraId="345DC8CD" w14:textId="47E3CB93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CED25B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1AFCB9DB" w14:textId="00CDD43D" w:rsidTr="00D809FB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0742FCB" w14:textId="7AF8B76D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2430</w:t>
            </w:r>
          </w:p>
        </w:tc>
        <w:tc>
          <w:tcPr>
            <w:tcW w:w="1350" w:type="dxa"/>
          </w:tcPr>
          <w:p w14:paraId="145A530B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8308DBB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9BA3CBD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8B8F786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353DAB2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2F9DF80" w14:textId="2BC8E33F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P</w:t>
            </w:r>
          </w:p>
        </w:tc>
        <w:tc>
          <w:tcPr>
            <w:tcW w:w="1350" w:type="dxa"/>
          </w:tcPr>
          <w:p w14:paraId="770036CB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E430F57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794C981B" w14:textId="4DB077B6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C72C8CB" w14:textId="14CCF7F4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1301</w:t>
            </w:r>
          </w:p>
        </w:tc>
        <w:tc>
          <w:tcPr>
            <w:tcW w:w="1350" w:type="dxa"/>
          </w:tcPr>
          <w:p w14:paraId="0A8E0378" w14:textId="6B70FD11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0527BF7B" w14:textId="5172C840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60E97D97" w14:textId="5683262B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7883F4A0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ED6BA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0483DD7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E7915DA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648479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158028DF" w14:textId="0DEFCD78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A7438ED" w14:textId="3D8BAB9A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1311</w:t>
            </w:r>
          </w:p>
        </w:tc>
        <w:tc>
          <w:tcPr>
            <w:tcW w:w="1350" w:type="dxa"/>
          </w:tcPr>
          <w:p w14:paraId="27B88BFB" w14:textId="19E23EF4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E,A</w:t>
            </w:r>
          </w:p>
        </w:tc>
        <w:tc>
          <w:tcPr>
            <w:tcW w:w="1350" w:type="dxa"/>
          </w:tcPr>
          <w:p w14:paraId="6DDED248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835F38B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8CCD7D0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3AA24FF" w14:textId="3D9DF09C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P,E,A</w:t>
            </w:r>
          </w:p>
        </w:tc>
        <w:tc>
          <w:tcPr>
            <w:tcW w:w="1350" w:type="dxa"/>
          </w:tcPr>
          <w:p w14:paraId="715A3183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C2A577E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F6B3BA3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23EE542A" w14:textId="7FDBC543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0ACB279" w14:textId="3CD380DF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SW 1304</w:t>
            </w:r>
          </w:p>
        </w:tc>
        <w:tc>
          <w:tcPr>
            <w:tcW w:w="1350" w:type="dxa"/>
          </w:tcPr>
          <w:p w14:paraId="2C47C664" w14:textId="779364E5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5892BCAC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05D043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B77F491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D2B8EA8" w14:textId="2CC34197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7B0C8B7C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B5006B0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81D647B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317EC622" w14:textId="5AA494A7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91FA1E8" w14:textId="70F41D9C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1353</w:t>
            </w:r>
          </w:p>
        </w:tc>
        <w:tc>
          <w:tcPr>
            <w:tcW w:w="1350" w:type="dxa"/>
          </w:tcPr>
          <w:p w14:paraId="1D93022C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BC71100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EE3FDA0" w14:textId="7833D681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P,E,A</w:t>
            </w:r>
          </w:p>
        </w:tc>
        <w:tc>
          <w:tcPr>
            <w:tcW w:w="1350" w:type="dxa"/>
          </w:tcPr>
          <w:p w14:paraId="5B85A7AF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6E7BFED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3BAF191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5D214EE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779AC5B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66551081" w14:textId="61D5D3E2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783CCDB" w14:textId="35DC9005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2435</w:t>
            </w:r>
          </w:p>
        </w:tc>
        <w:tc>
          <w:tcPr>
            <w:tcW w:w="1350" w:type="dxa"/>
          </w:tcPr>
          <w:p w14:paraId="4656EAD7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F7C088F" w14:textId="39536260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P,E,A</w:t>
            </w:r>
          </w:p>
        </w:tc>
        <w:tc>
          <w:tcPr>
            <w:tcW w:w="1350" w:type="dxa"/>
          </w:tcPr>
          <w:p w14:paraId="2461103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AB90080" w14:textId="443AEF73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P,E,A</w:t>
            </w:r>
          </w:p>
        </w:tc>
        <w:tc>
          <w:tcPr>
            <w:tcW w:w="1350" w:type="dxa"/>
          </w:tcPr>
          <w:p w14:paraId="632E611D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50717A" w14:textId="1CF7C1D8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E,A</w:t>
            </w:r>
          </w:p>
        </w:tc>
        <w:tc>
          <w:tcPr>
            <w:tcW w:w="1350" w:type="dxa"/>
          </w:tcPr>
          <w:p w14:paraId="7A1E03EC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C89742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51F05994" w14:textId="703B2E3A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867152E" w14:textId="48B2BF28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SW 1307</w:t>
            </w:r>
          </w:p>
        </w:tc>
        <w:tc>
          <w:tcPr>
            <w:tcW w:w="1350" w:type="dxa"/>
          </w:tcPr>
          <w:p w14:paraId="55A46A44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F8D8367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2F6D1F3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1E10E5A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9694A5A" w14:textId="49AC5040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47562C19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FE686E9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9D26B97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70280A8B" w14:textId="78765C9D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CA9562A" w14:textId="7955A586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2339</w:t>
            </w:r>
          </w:p>
        </w:tc>
        <w:tc>
          <w:tcPr>
            <w:tcW w:w="1350" w:type="dxa"/>
          </w:tcPr>
          <w:p w14:paraId="575B431A" w14:textId="6F162978" w:rsidR="00B33A0F" w:rsidRPr="002841D6" w:rsidRDefault="00952C8B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632A1EF9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1F33130" w14:textId="3A2B0F63" w:rsidR="00B33A0F" w:rsidRPr="002841D6" w:rsidRDefault="00952C8B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,P</w:t>
            </w:r>
          </w:p>
        </w:tc>
        <w:tc>
          <w:tcPr>
            <w:tcW w:w="1350" w:type="dxa"/>
          </w:tcPr>
          <w:p w14:paraId="49B2EC82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FCBEE4A" w14:textId="7ADA3941" w:rsidR="00B33A0F" w:rsidRPr="002841D6" w:rsidRDefault="00952C8B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7D818570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CE923EE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714403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4A030CD6" w14:textId="6EF1822E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4B297619" w14:textId="2E0A0589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2346</w:t>
            </w:r>
          </w:p>
        </w:tc>
        <w:tc>
          <w:tcPr>
            <w:tcW w:w="1350" w:type="dxa"/>
          </w:tcPr>
          <w:p w14:paraId="10A483D0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261772A" w14:textId="02A02B3C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E,A</w:t>
            </w:r>
          </w:p>
        </w:tc>
        <w:tc>
          <w:tcPr>
            <w:tcW w:w="1350" w:type="dxa"/>
          </w:tcPr>
          <w:p w14:paraId="40254D5D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215D115" w14:textId="369D8BAB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E,A</w:t>
            </w:r>
          </w:p>
        </w:tc>
        <w:tc>
          <w:tcPr>
            <w:tcW w:w="1350" w:type="dxa"/>
          </w:tcPr>
          <w:p w14:paraId="421C21FC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C50A360" w14:textId="21C659D1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E,A</w:t>
            </w:r>
          </w:p>
        </w:tc>
        <w:tc>
          <w:tcPr>
            <w:tcW w:w="1350" w:type="dxa"/>
          </w:tcPr>
          <w:p w14:paraId="4C988A1E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2F77E7D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30DF300B" w14:textId="3BBC2FDE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2105178" w14:textId="31947201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2443</w:t>
            </w:r>
          </w:p>
        </w:tc>
        <w:tc>
          <w:tcPr>
            <w:tcW w:w="1350" w:type="dxa"/>
          </w:tcPr>
          <w:p w14:paraId="77125FBA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6EF5B95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7992417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90A72B4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D8522CD" w14:textId="5D7C6850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E,A</w:t>
            </w:r>
          </w:p>
        </w:tc>
        <w:tc>
          <w:tcPr>
            <w:tcW w:w="1350" w:type="dxa"/>
          </w:tcPr>
          <w:p w14:paraId="3794F36E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84B9E72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80A734D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0C0F2807" w14:textId="03F61C6E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D42E8DD" w14:textId="5D9E9023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SE 2309</w:t>
            </w:r>
          </w:p>
        </w:tc>
        <w:tc>
          <w:tcPr>
            <w:tcW w:w="1350" w:type="dxa"/>
          </w:tcPr>
          <w:p w14:paraId="0AEC6272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9896224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686D7CC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E1162FB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3AD5811" w14:textId="6CA11FA7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7C184F2D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BA26ABB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0E56BAA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3F676B24" w14:textId="6C60298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C7F5D26" w14:textId="6801F203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2272</w:t>
            </w:r>
          </w:p>
        </w:tc>
        <w:tc>
          <w:tcPr>
            <w:tcW w:w="1350" w:type="dxa"/>
          </w:tcPr>
          <w:p w14:paraId="7D255504" w14:textId="13AECCD9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E</w:t>
            </w:r>
          </w:p>
        </w:tc>
        <w:tc>
          <w:tcPr>
            <w:tcW w:w="1350" w:type="dxa"/>
          </w:tcPr>
          <w:p w14:paraId="1C3B6EF8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F1CE4F4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2883BB6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02618E7" w14:textId="5CB26B41" w:rsidR="00B33A0F" w:rsidRPr="002841D6" w:rsidRDefault="000E496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E,A</w:t>
            </w:r>
          </w:p>
        </w:tc>
        <w:tc>
          <w:tcPr>
            <w:tcW w:w="1350" w:type="dxa"/>
          </w:tcPr>
          <w:p w14:paraId="10962F50" w14:textId="5530E752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CA1B7EC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319CADA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2B1C2B08" w14:textId="5F87D93F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D861C7E" w14:textId="01BAB098" w:rsidR="00B33A0F" w:rsidRPr="002841D6" w:rsidRDefault="000E4962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HITT 2361</w:t>
            </w:r>
          </w:p>
        </w:tc>
        <w:tc>
          <w:tcPr>
            <w:tcW w:w="1350" w:type="dxa"/>
          </w:tcPr>
          <w:p w14:paraId="1D000B81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5C625E9" w14:textId="7B9CFC34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350" w:type="dxa"/>
          </w:tcPr>
          <w:p w14:paraId="3DA93183" w14:textId="2C1A9887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350" w:type="dxa"/>
          </w:tcPr>
          <w:p w14:paraId="1EDD4E93" w14:textId="0D645BBC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350" w:type="dxa"/>
          </w:tcPr>
          <w:p w14:paraId="79A62DBC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7357C0E" w14:textId="39FF10DC" w:rsidR="00B33A0F" w:rsidRPr="002841D6" w:rsidRDefault="000E4962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350" w:type="dxa"/>
          </w:tcPr>
          <w:p w14:paraId="59E5218A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644A019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6FD9" w:rsidRPr="002841D6" w14:paraId="120F1488" w14:textId="51BEA750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2AB8C46" w14:textId="77777777" w:rsidR="00B33A0F" w:rsidRPr="002841D6" w:rsidRDefault="00B33A0F" w:rsidP="00FA6A5E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3A314660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F65AEEA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AF3F8E9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CA0DB70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A2585CD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C8AC5DE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2D5988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74A87A8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7936BC3" w14:textId="77777777" w:rsidR="00C07A6F" w:rsidRDefault="00C07A6F" w:rsidP="00C07A6F">
      <w:pPr>
        <w:rPr>
          <w:rFonts w:ascii="Verdana" w:hAnsi="Verdana"/>
        </w:rPr>
      </w:pPr>
    </w:p>
    <w:p w14:paraId="1D9A0730" w14:textId="4EEC8BBF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lastRenderedPageBreak/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22A468E1" w:rsidR="00C07A6F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p w14:paraId="18584905" w14:textId="77777777" w:rsidR="00AB38A6" w:rsidRPr="005726F9" w:rsidRDefault="00AB38A6" w:rsidP="005726F9">
      <w:pPr>
        <w:rPr>
          <w:rFonts w:ascii="Calibri" w:eastAsia="Calibri" w:hAnsi="Calibri" w:cs="Calibri"/>
        </w:rPr>
      </w:pP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726F9" w:rsidRPr="00DC1EAD" w14:paraId="057DBE50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6CEE6EC" w14:textId="1136976F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1</w:t>
            </w:r>
            <w:r w:rsidR="000E4962">
              <w:t xml:space="preserve"> - </w:t>
            </w:r>
            <w:r w:rsidR="000E4962" w:rsidRPr="000E4962">
              <w:t>Organize, analyze, and manage health care data in order to improve health care outcomes, implement standards, and control costs.</w:t>
            </w:r>
          </w:p>
        </w:tc>
        <w:tc>
          <w:tcPr>
            <w:tcW w:w="5130" w:type="dxa"/>
          </w:tcPr>
          <w:p w14:paraId="76277ED3" w14:textId="47A78CAF" w:rsidR="005726F9" w:rsidRDefault="008C6897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 Governance and Standards Project which covers healthcare data analysis and interpretation, data visualization and project presentation in HITT 1311</w:t>
            </w:r>
          </w:p>
        </w:tc>
        <w:tc>
          <w:tcPr>
            <w:tcW w:w="4770" w:type="dxa"/>
          </w:tcPr>
          <w:p w14:paraId="64394E4D" w14:textId="512C5617" w:rsidR="005726F9" w:rsidRDefault="008C6897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% of students score 30 points or better</w:t>
            </w:r>
            <w:r w:rsidR="00C26359">
              <w:t xml:space="preserve"> on </w:t>
            </w:r>
            <w:r w:rsidR="00C26359" w:rsidRPr="00C26359">
              <w:t>Data Governance and Standards Project</w:t>
            </w:r>
            <w:r w:rsidR="00C26359">
              <w:t>.</w:t>
            </w:r>
            <w:r w:rsidR="00C26359" w:rsidRPr="00C26359">
              <w:t xml:space="preserve"> </w:t>
            </w:r>
            <w:r>
              <w:t xml:space="preserve">Maximum point value on assignment is 38. </w:t>
            </w:r>
          </w:p>
        </w:tc>
      </w:tr>
      <w:tr w:rsidR="005726F9" w:rsidRPr="00DC1EAD" w14:paraId="27B51F4A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3FAAA7A" w14:textId="41F00FCA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2</w:t>
            </w:r>
            <w:r w:rsidR="000E4962">
              <w:t xml:space="preserve"> - </w:t>
            </w:r>
            <w:r w:rsidR="000E4962" w:rsidRPr="000E4962">
              <w:t>Accurately apply and sequence diagnostic and procedural medical codes in accordance with official guidelines.</w:t>
            </w:r>
          </w:p>
        </w:tc>
        <w:tc>
          <w:tcPr>
            <w:tcW w:w="5130" w:type="dxa"/>
          </w:tcPr>
          <w:p w14:paraId="5A8D7FF5" w14:textId="6704092D" w:rsidR="005726F9" w:rsidRDefault="004A2EDA" w:rsidP="005B4EC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dical Coding Exam in HITT 2346. </w:t>
            </w:r>
          </w:p>
        </w:tc>
        <w:tc>
          <w:tcPr>
            <w:tcW w:w="4770" w:type="dxa"/>
          </w:tcPr>
          <w:p w14:paraId="0172AF20" w14:textId="0D50B950" w:rsidR="005726F9" w:rsidRDefault="004A2EDA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% of students score 80% or better on Medical Coding Exam.</w:t>
            </w:r>
          </w:p>
        </w:tc>
      </w:tr>
      <w:tr w:rsidR="005726F9" w:rsidRPr="00DC1EAD" w14:paraId="290F85B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A7E2A5B" w14:textId="534D8103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3</w:t>
            </w:r>
            <w:r w:rsidR="000E4962">
              <w:t xml:space="preserve"> - </w:t>
            </w:r>
            <w:r w:rsidR="000E4962" w:rsidRPr="000E4962">
              <w:t>Protect health information by controlling access, ensuring information security, and understanding the legal and ethical issues in the use of health data.</w:t>
            </w:r>
          </w:p>
        </w:tc>
        <w:tc>
          <w:tcPr>
            <w:tcW w:w="5130" w:type="dxa"/>
          </w:tcPr>
          <w:p w14:paraId="38A81AC1" w14:textId="19504CF7" w:rsidR="005726F9" w:rsidRDefault="004A2EDA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rporate Compliance Plan in HITT 1353</w:t>
            </w:r>
          </w:p>
        </w:tc>
        <w:tc>
          <w:tcPr>
            <w:tcW w:w="4770" w:type="dxa"/>
          </w:tcPr>
          <w:p w14:paraId="24173316" w14:textId="51A1E467" w:rsidR="005726F9" w:rsidRDefault="004A2EDA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% of students score 80% or better on Corporate Compliance Plan</w:t>
            </w:r>
          </w:p>
        </w:tc>
      </w:tr>
      <w:tr w:rsidR="005726F9" w:rsidRPr="00DC1EAD" w14:paraId="08187C06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389BC8F" w14:textId="37FAEF51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lastRenderedPageBreak/>
              <w:t>PLO #4</w:t>
            </w:r>
            <w:r w:rsidR="000E4962">
              <w:t xml:space="preserve"> - </w:t>
            </w:r>
            <w:r w:rsidR="00583824" w:rsidRPr="00583824">
              <w:t>Utilize healthcare data to manage a healthcare organization's revenue cycle through understanding payment methods and systems in all care settings.</w:t>
            </w:r>
          </w:p>
        </w:tc>
        <w:tc>
          <w:tcPr>
            <w:tcW w:w="5130" w:type="dxa"/>
          </w:tcPr>
          <w:p w14:paraId="510CF509" w14:textId="637D9C16" w:rsidR="005726F9" w:rsidRDefault="005B4EC2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venue Cycle Management Exam in HITT </w:t>
            </w:r>
            <w:r w:rsidR="0072576D">
              <w:t>2435</w:t>
            </w:r>
          </w:p>
        </w:tc>
        <w:tc>
          <w:tcPr>
            <w:tcW w:w="4770" w:type="dxa"/>
          </w:tcPr>
          <w:p w14:paraId="7921286B" w14:textId="00F5A7D9" w:rsidR="005726F9" w:rsidRDefault="005B4EC2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4EC2">
              <w:t>80% of students score 80% or better</w:t>
            </w:r>
            <w:r>
              <w:t xml:space="preserve"> on </w:t>
            </w:r>
            <w:r w:rsidRPr="005B4EC2">
              <w:t>Revenue Cycle Management Exam</w:t>
            </w:r>
          </w:p>
        </w:tc>
      </w:tr>
      <w:tr w:rsidR="005726F9" w:rsidRPr="00DC1EAD" w14:paraId="3F2DA1E2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E5A9C11" w14:textId="1FFE921D" w:rsidR="005726F9" w:rsidRPr="005726F9" w:rsidRDefault="005726F9" w:rsidP="00952C8B">
            <w:pPr>
              <w:pStyle w:val="ListParagraph"/>
              <w:ind w:left="0"/>
              <w:contextualSpacing/>
            </w:pPr>
            <w:r w:rsidRPr="005726F9">
              <w:t>PLO #5</w:t>
            </w:r>
            <w:r w:rsidR="000E4962">
              <w:t xml:space="preserve"> - </w:t>
            </w:r>
            <w:r w:rsidR="000E4962" w:rsidRPr="000E4962">
              <w:t>Utilize technologies, data management</w:t>
            </w:r>
            <w:r w:rsidR="008A2CEC">
              <w:t xml:space="preserve"> applications,</w:t>
            </w:r>
            <w:r w:rsidR="000E4962" w:rsidRPr="000E4962">
              <w:t xml:space="preserve"> and </w:t>
            </w:r>
            <w:r w:rsidR="008A2CEC">
              <w:t xml:space="preserve">data </w:t>
            </w:r>
            <w:r w:rsidR="000E4962" w:rsidRPr="000E4962">
              <w:t xml:space="preserve">visualization applications to </w:t>
            </w:r>
            <w:r w:rsidR="00952C8B">
              <w:t>manage and report</w:t>
            </w:r>
            <w:r w:rsidR="000E4962" w:rsidRPr="000E4962">
              <w:t xml:space="preserve"> healthcare data.</w:t>
            </w:r>
          </w:p>
        </w:tc>
        <w:tc>
          <w:tcPr>
            <w:tcW w:w="5130" w:type="dxa"/>
          </w:tcPr>
          <w:p w14:paraId="6990759F" w14:textId="4F435BEF" w:rsidR="005726F9" w:rsidRDefault="0054649E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rtfolio Project in HITT 2272</w:t>
            </w:r>
            <w:r w:rsidR="00B56C6E">
              <w:t xml:space="preserve"> – </w:t>
            </w:r>
            <w:r w:rsidR="00B56C6E" w:rsidRPr="00B56C6E">
              <w:t xml:space="preserve">Portfolio Development; Project; Creating Custom Data Visualizations in </w:t>
            </w:r>
            <w:proofErr w:type="spellStart"/>
            <w:r w:rsidR="00B56C6E" w:rsidRPr="00B56C6E">
              <w:t>PowerBI</w:t>
            </w:r>
            <w:proofErr w:type="spellEnd"/>
            <w:r w:rsidR="00B56C6E">
              <w:t xml:space="preserve">. </w:t>
            </w:r>
          </w:p>
        </w:tc>
        <w:tc>
          <w:tcPr>
            <w:tcW w:w="4770" w:type="dxa"/>
          </w:tcPr>
          <w:p w14:paraId="65FD3D82" w14:textId="27BE0B0C" w:rsidR="005726F9" w:rsidRDefault="0054649E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80% of students will score </w:t>
            </w:r>
            <w:r w:rsidR="006214A0">
              <w:t>80%</w:t>
            </w:r>
            <w:r>
              <w:t xml:space="preserve"> or better on </w:t>
            </w:r>
            <w:r w:rsidRPr="0054649E">
              <w:t>Portfolio Project</w:t>
            </w:r>
            <w:r>
              <w:t xml:space="preserve">. </w:t>
            </w:r>
          </w:p>
        </w:tc>
      </w:tr>
      <w:tr w:rsidR="005B4EC2" w:rsidRPr="00DC1EAD" w14:paraId="2485E38B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157D884" w14:textId="41B1D48D" w:rsidR="005B4EC2" w:rsidRPr="005726F9" w:rsidRDefault="005B4EC2" w:rsidP="005B4EC2">
            <w:pPr>
              <w:pStyle w:val="ListParagraph"/>
              <w:ind w:left="0"/>
              <w:contextualSpacing/>
            </w:pPr>
            <w:r w:rsidRPr="005726F9">
              <w:t>PLO #6</w:t>
            </w:r>
            <w:r>
              <w:t xml:space="preserve"> - </w:t>
            </w:r>
            <w:r w:rsidRPr="000E4962">
              <w:t>Understand and apply knowledge of pathophysiology, pharmacology, and medical terminology as they relate to health information management.</w:t>
            </w:r>
          </w:p>
        </w:tc>
        <w:tc>
          <w:tcPr>
            <w:tcW w:w="5130" w:type="dxa"/>
          </w:tcPr>
          <w:p w14:paraId="4A23A0C5" w14:textId="6812569D" w:rsidR="005B4EC2" w:rsidRDefault="005B4EC2" w:rsidP="005B4EC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dical Coding Exam in HITT 2346. </w:t>
            </w:r>
            <w:r w:rsidRPr="005B4EC2">
              <w:t>(Pathophysiology, pharmacology, and medical terminology is foundational knowledge needed for medical coding)</w:t>
            </w:r>
          </w:p>
        </w:tc>
        <w:tc>
          <w:tcPr>
            <w:tcW w:w="4770" w:type="dxa"/>
          </w:tcPr>
          <w:p w14:paraId="53DB70DE" w14:textId="1815B0ED" w:rsidR="005B4EC2" w:rsidRDefault="005B4EC2" w:rsidP="005B4EC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% of students score 80% or better on Medical Coding Exam.</w:t>
            </w:r>
          </w:p>
        </w:tc>
      </w:tr>
    </w:tbl>
    <w:p w14:paraId="4A42F1A6" w14:textId="53018279" w:rsidR="003F6FD9" w:rsidRDefault="003F6FD9">
      <w:pPr>
        <w:rPr>
          <w:b/>
          <w:sz w:val="28"/>
        </w:rPr>
      </w:pPr>
      <w:bookmarkStart w:id="0" w:name="_GoBack"/>
      <w:bookmarkEnd w:id="0"/>
    </w:p>
    <w:sectPr w:rsidR="003F6FD9" w:rsidSect="00B33A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45CEE2" w14:textId="77777777" w:rsidR="00517EC8" w:rsidRDefault="00517EC8" w:rsidP="00175375">
      <w:pPr>
        <w:spacing w:after="0" w:line="240" w:lineRule="auto"/>
      </w:pPr>
      <w:r>
        <w:separator/>
      </w:r>
    </w:p>
  </w:endnote>
  <w:endnote w:type="continuationSeparator" w:id="0">
    <w:p w14:paraId="649935C9" w14:textId="77777777" w:rsidR="00517EC8" w:rsidRDefault="00517EC8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0989" w14:textId="5667EA9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="00583824">
      <w:rPr>
        <w:rFonts w:cs="Times New Roman"/>
        <w:noProof/>
      </w:rPr>
      <w:t>2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="00583824">
      <w:rPr>
        <w:rFonts w:cs="Times New Roman"/>
        <w:noProof/>
      </w:rPr>
      <w:t>5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186C1" w14:textId="77777777" w:rsidR="00517EC8" w:rsidRDefault="00517EC8" w:rsidP="00175375">
      <w:pPr>
        <w:spacing w:after="0" w:line="240" w:lineRule="auto"/>
      </w:pPr>
      <w:r>
        <w:separator/>
      </w:r>
    </w:p>
  </w:footnote>
  <w:footnote w:type="continuationSeparator" w:id="0">
    <w:p w14:paraId="6A8633A8" w14:textId="77777777" w:rsidR="00517EC8" w:rsidRDefault="00517EC8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jcwNTcyNjSwMDJQ0lEKTi0uzszPAykwqwUAUYoTjCwAAAA="/>
  </w:docVars>
  <w:rsids>
    <w:rsidRoot w:val="00C07A6F"/>
    <w:rsid w:val="00010BE5"/>
    <w:rsid w:val="00032D75"/>
    <w:rsid w:val="0005356C"/>
    <w:rsid w:val="000D0ADA"/>
    <w:rsid w:val="000E3E9D"/>
    <w:rsid w:val="000E4962"/>
    <w:rsid w:val="00166890"/>
    <w:rsid w:val="00175375"/>
    <w:rsid w:val="001A6CCE"/>
    <w:rsid w:val="001B3B10"/>
    <w:rsid w:val="001C17DC"/>
    <w:rsid w:val="002124B5"/>
    <w:rsid w:val="002324B7"/>
    <w:rsid w:val="002536D4"/>
    <w:rsid w:val="002731DA"/>
    <w:rsid w:val="002A38AE"/>
    <w:rsid w:val="002A3EC1"/>
    <w:rsid w:val="002A4C6F"/>
    <w:rsid w:val="002B33E4"/>
    <w:rsid w:val="002E7551"/>
    <w:rsid w:val="0030242A"/>
    <w:rsid w:val="0031556F"/>
    <w:rsid w:val="0034073D"/>
    <w:rsid w:val="0037327C"/>
    <w:rsid w:val="00393BC4"/>
    <w:rsid w:val="003F6FD9"/>
    <w:rsid w:val="0048037D"/>
    <w:rsid w:val="004942BF"/>
    <w:rsid w:val="004A2EDA"/>
    <w:rsid w:val="00517EC8"/>
    <w:rsid w:val="0054649E"/>
    <w:rsid w:val="005726F9"/>
    <w:rsid w:val="0057359E"/>
    <w:rsid w:val="0057464C"/>
    <w:rsid w:val="00583824"/>
    <w:rsid w:val="005B3B9F"/>
    <w:rsid w:val="005B3FE7"/>
    <w:rsid w:val="005B4EC2"/>
    <w:rsid w:val="005D517B"/>
    <w:rsid w:val="005E792C"/>
    <w:rsid w:val="0060717F"/>
    <w:rsid w:val="006214A0"/>
    <w:rsid w:val="00627229"/>
    <w:rsid w:val="006465A6"/>
    <w:rsid w:val="00657725"/>
    <w:rsid w:val="006A37A3"/>
    <w:rsid w:val="006C2C47"/>
    <w:rsid w:val="0072576D"/>
    <w:rsid w:val="007B1EF5"/>
    <w:rsid w:val="007D6D2A"/>
    <w:rsid w:val="0080484C"/>
    <w:rsid w:val="00844339"/>
    <w:rsid w:val="00852ABF"/>
    <w:rsid w:val="0085507D"/>
    <w:rsid w:val="00880F63"/>
    <w:rsid w:val="008A2CEC"/>
    <w:rsid w:val="008C540A"/>
    <w:rsid w:val="008C6897"/>
    <w:rsid w:val="00952612"/>
    <w:rsid w:val="00952C8B"/>
    <w:rsid w:val="009552EF"/>
    <w:rsid w:val="0098022F"/>
    <w:rsid w:val="009834D8"/>
    <w:rsid w:val="00992637"/>
    <w:rsid w:val="00A13F1D"/>
    <w:rsid w:val="00A60192"/>
    <w:rsid w:val="00AB38A6"/>
    <w:rsid w:val="00B01B40"/>
    <w:rsid w:val="00B33A0F"/>
    <w:rsid w:val="00B56C6E"/>
    <w:rsid w:val="00BB4C04"/>
    <w:rsid w:val="00BE5C7A"/>
    <w:rsid w:val="00C004C7"/>
    <w:rsid w:val="00C07A6F"/>
    <w:rsid w:val="00C26359"/>
    <w:rsid w:val="00CA52A5"/>
    <w:rsid w:val="00CB1386"/>
    <w:rsid w:val="00CB28CD"/>
    <w:rsid w:val="00CB4CC7"/>
    <w:rsid w:val="00CC4051"/>
    <w:rsid w:val="00D809FB"/>
    <w:rsid w:val="00E279AD"/>
    <w:rsid w:val="00EC10E3"/>
    <w:rsid w:val="00F97B12"/>
    <w:rsid w:val="00FA25B6"/>
    <w:rsid w:val="00FA3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5046ade5-4239-4e39-a29b-f1e73fe501f4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EBE031F9018449F63E993ACE12663" ma:contentTypeVersion="19" ma:contentTypeDescription="Create a new document." ma:contentTypeScope="" ma:versionID="63a780073e34f84e8f034fb7b846a613">
  <xsd:schema xmlns:xsd="http://www.w3.org/2001/XMLSchema" xmlns:xs="http://www.w3.org/2001/XMLSchema" xmlns:p="http://schemas.microsoft.com/office/2006/metadata/properties" xmlns:ns1="http://schemas.microsoft.com/sharepoint/v3" xmlns:ns3="5046ade5-4239-4e39-a29b-f1e73fe501f4" xmlns:ns4="1aa9a117-f390-4687-858e-d09de10562c4" targetNamespace="http://schemas.microsoft.com/office/2006/metadata/properties" ma:root="true" ma:fieldsID="45822801e2d5222abdc81c9eaef05aac" ns1:_="" ns3:_="" ns4:_="">
    <xsd:import namespace="http://schemas.microsoft.com/sharepoint/v3"/>
    <xsd:import namespace="5046ade5-4239-4e39-a29b-f1e73fe501f4"/>
    <xsd:import namespace="1aa9a117-f390-4687-858e-d09de10562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6ade5-4239-4e39-a29b-f1e73fe501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a117-f390-4687-858e-d09de10562c4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106158-CD84-4C47-8A55-AC012959499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046ade5-4239-4e39-a29b-f1e73fe501f4"/>
  </ds:schemaRefs>
</ds:datastoreItem>
</file>

<file path=customXml/itemProps2.xml><?xml version="1.0" encoding="utf-8"?>
<ds:datastoreItem xmlns:ds="http://schemas.openxmlformats.org/officeDocument/2006/customXml" ds:itemID="{681556E1-642C-4AF3-9A30-0A2B5BA878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D80DBD-3767-4EAA-BBF7-FA91EC978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46ade5-4239-4e39-a29b-f1e73fe501f4"/>
    <ds:schemaRef ds:uri="1aa9a117-f390-4687-858e-d09de1056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064F1A-2F3C-4FD3-B7F2-99D6CC81F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1</Words>
  <Characters>542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Lydia Danton</cp:lastModifiedBy>
  <cp:revision>3</cp:revision>
  <dcterms:created xsi:type="dcterms:W3CDTF">2023-11-15T16:53:00Z</dcterms:created>
  <dcterms:modified xsi:type="dcterms:W3CDTF">2023-11-1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EBE031F9018449F63E993ACE12663</vt:lpwstr>
  </property>
</Properties>
</file>